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8d9a42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8d9a42d-a149-11eb-9f8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16:50:1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MQ4DMQiz+gH+/0v/gNqgdulSyQyX4ZLcYIExJuifRTzqH4BidZe2vbzwu/79hzaU8FiC20uIhyptUKw1lws8BaZM7/BoLp3zAZ4oE3WkWTzgzyX9roP6ejlrJVyroZQ/TLoChM8pHjlaVoF1AuN6uA7Wcy9sHJ+yNXEOzN2X41FhCdTU6cucP6W6u66WYagXc+b4ROFuoV6qlr+ee64Xy1lYdNu55eJ+U0gYK8CJ/kCzSLecMkeul4Gy17vEuV+5prVtXKYy5m8dxsFx4FM/nVGEHXcH+uN4gqu82sn9b4oy0001ufBnT7jGluVifnC8ykTm/jfzbbqYYwx9MH8LO87N3wmebY9+HeX8fd4vo0TwhD/TNp8+mEdmDqtCO0If6O+579034s1oA3KMElU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hat's happening with Zoomer wireless Victoria BC no servi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8d9a42d-a149-11eb-9f8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16:50:1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78d9a42d-a149-11eb-9f83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78d9a42d-a149-11eb-9f83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8d9a42d</dc:title>
  <dc:creator/>
  <cp:keywords/>
  <dcterms:created xsi:type="dcterms:W3CDTF">2026-05-09T16:50:17Z</dcterms:created>
  <dcterms:modified xsi:type="dcterms:W3CDTF">2026-05-09T16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